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5D02" w:rsidRDefault="00F26CB0" w:rsidP="00735D02">
      <w:pPr>
        <w:tabs>
          <w:tab w:val="right" w:pos="9360"/>
        </w:tabs>
        <w:rPr>
          <w:rFonts w:asciiTheme="minorHAnsi" w:hAnsiTheme="minorHAnsi" w:cs="Arial"/>
          <w:b/>
          <w:sz w:val="32"/>
          <w:szCs w:val="32"/>
          <w:lang w:val="en-GB"/>
        </w:rPr>
      </w:pPr>
      <w:r w:rsidRPr="002B5E4C">
        <w:rPr>
          <w:rFonts w:asciiTheme="minorHAnsi" w:hAnsiTheme="minorHAnsi" w:cs="Arial"/>
          <w:b/>
          <w:sz w:val="32"/>
          <w:szCs w:val="32"/>
          <w:lang w:val="en-GB"/>
        </w:rPr>
        <w:t>APPLICATION</w:t>
      </w:r>
    </w:p>
    <w:p w:rsidR="0046070D" w:rsidRPr="00601173" w:rsidRDefault="0046070D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2905"/>
        <w:gridCol w:w="6435"/>
      </w:tblGrid>
      <w:tr w:rsidR="00627A2A" w:rsidTr="00926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627A2A" w:rsidRPr="004E2D17" w:rsidRDefault="00A87E7C" w:rsidP="00735D02">
            <w:pPr>
              <w:tabs>
                <w:tab w:val="right" w:pos="9360"/>
              </w:tabs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</w:pPr>
            <w:r w:rsidRPr="004E2D17"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>CONTACT  INFORMATION</w:t>
            </w:r>
          </w:p>
          <w:p w:rsidR="00A87E7C" w:rsidRDefault="00A87E7C" w:rsidP="00735D02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6633" w:type="dxa"/>
          </w:tcPr>
          <w:p w:rsidR="00627A2A" w:rsidRDefault="00627A2A" w:rsidP="00735D02">
            <w:pPr>
              <w:tabs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</w:tr>
      <w:tr w:rsidR="00627A2A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627A2A" w:rsidRDefault="00627A2A" w:rsidP="00735D02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DATE</w:t>
            </w:r>
          </w:p>
        </w:tc>
        <w:tc>
          <w:tcPr>
            <w:tcW w:w="6633" w:type="dxa"/>
          </w:tcPr>
          <w:p w:rsidR="00627A2A" w:rsidRDefault="00627A2A" w:rsidP="00735D02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627A2A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627A2A" w:rsidRDefault="00627A2A" w:rsidP="00735D02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AME</w:t>
            </w:r>
          </w:p>
        </w:tc>
        <w:tc>
          <w:tcPr>
            <w:tcW w:w="6633" w:type="dxa"/>
          </w:tcPr>
          <w:p w:rsidR="00627A2A" w:rsidRDefault="00627A2A" w:rsidP="00735D02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627A2A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627A2A" w:rsidRDefault="00627A2A" w:rsidP="00735D02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STREET</w:t>
            </w:r>
          </w:p>
        </w:tc>
        <w:tc>
          <w:tcPr>
            <w:tcW w:w="6633" w:type="dxa"/>
          </w:tcPr>
          <w:p w:rsidR="00627A2A" w:rsidRDefault="00627A2A" w:rsidP="00735D02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627A2A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627A2A" w:rsidRDefault="00627A2A" w:rsidP="00735D02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CITY</w:t>
            </w:r>
          </w:p>
        </w:tc>
        <w:tc>
          <w:tcPr>
            <w:tcW w:w="6633" w:type="dxa"/>
          </w:tcPr>
          <w:p w:rsidR="00627A2A" w:rsidRDefault="00627A2A" w:rsidP="00735D02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627A2A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627A2A" w:rsidRDefault="00627A2A" w:rsidP="00735D02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POSTAL CODE</w:t>
            </w:r>
          </w:p>
        </w:tc>
        <w:tc>
          <w:tcPr>
            <w:tcW w:w="6633" w:type="dxa"/>
          </w:tcPr>
          <w:p w:rsidR="00627A2A" w:rsidRDefault="00627A2A" w:rsidP="00735D02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627A2A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627A2A" w:rsidRDefault="00627A2A" w:rsidP="00735D02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UMBER</w:t>
            </w:r>
          </w:p>
        </w:tc>
        <w:tc>
          <w:tcPr>
            <w:tcW w:w="6633" w:type="dxa"/>
          </w:tcPr>
          <w:p w:rsidR="00627A2A" w:rsidRDefault="00627A2A" w:rsidP="00735D02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627A2A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627A2A" w:rsidRDefault="00627A2A" w:rsidP="00735D02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EMAIL</w:t>
            </w:r>
          </w:p>
        </w:tc>
        <w:tc>
          <w:tcPr>
            <w:tcW w:w="6633" w:type="dxa"/>
          </w:tcPr>
          <w:p w:rsidR="00627A2A" w:rsidRDefault="00627A2A" w:rsidP="00735D02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:rsidR="00B135AA" w:rsidRPr="00601173" w:rsidRDefault="00B135AA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Style w:val="LightGrid-Accent2"/>
        <w:tblW w:w="0" w:type="auto"/>
        <w:tblLook w:val="04A0" w:firstRow="1" w:lastRow="0" w:firstColumn="1" w:lastColumn="0" w:noHBand="0" w:noVBand="1"/>
      </w:tblPr>
      <w:tblGrid>
        <w:gridCol w:w="5044"/>
        <w:gridCol w:w="4296"/>
      </w:tblGrid>
      <w:tr w:rsidR="00A87E7C" w:rsidTr="00E16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A87E7C" w:rsidRDefault="00A87E7C" w:rsidP="00440BA9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 w:rsidRPr="004E2D17"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>WORK ELIGIBILITY</w:t>
            </w:r>
            <w:r w:rsidR="00B978B8"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 xml:space="preserve"> AND WORK RELATED INFOR</w:t>
            </w:r>
            <w:r w:rsidR="00440BA9"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>MATION</w:t>
            </w:r>
          </w:p>
        </w:tc>
        <w:tc>
          <w:tcPr>
            <w:tcW w:w="4428" w:type="dxa"/>
          </w:tcPr>
          <w:p w:rsidR="00A87E7C" w:rsidRDefault="00A87E7C" w:rsidP="00AB236A">
            <w:pPr>
              <w:tabs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</w:tr>
      <w:tr w:rsidR="00A87E7C" w:rsidTr="00E160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A87E7C" w:rsidRDefault="00A87E7C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ARE YOU ELIGIBLE TO WORK IN CANADA?</w:t>
            </w:r>
          </w:p>
        </w:tc>
        <w:tc>
          <w:tcPr>
            <w:tcW w:w="4428" w:type="dxa"/>
          </w:tcPr>
          <w:p w:rsidR="00A87E7C" w:rsidRDefault="00A87E7C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A87E7C" w:rsidTr="00E16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A87E7C" w:rsidRDefault="00A87E7C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ARE YOU A CONVICTED OFFENDER?</w:t>
            </w:r>
          </w:p>
        </w:tc>
        <w:tc>
          <w:tcPr>
            <w:tcW w:w="4428" w:type="dxa"/>
          </w:tcPr>
          <w:p w:rsidR="00A87E7C" w:rsidRDefault="00A87E7C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A6438E" w:rsidTr="00E160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A6438E" w:rsidRDefault="00A6438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WHAT LANGUAGES ARE YOU FLUENT IN?</w:t>
            </w:r>
          </w:p>
        </w:tc>
        <w:tc>
          <w:tcPr>
            <w:tcW w:w="4428" w:type="dxa"/>
          </w:tcPr>
          <w:p w:rsidR="00A6438E" w:rsidRDefault="00A6438E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Tr="00E16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B978B8" w:rsidRPr="00E16013" w:rsidRDefault="00B978B8" w:rsidP="00F62961">
            <w:pPr>
              <w:tabs>
                <w:tab w:val="right" w:pos="9360"/>
              </w:tabs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DO YOU HAVE A </w:t>
            </w:r>
            <w:r w:rsidR="00E16013" w:rsidRPr="00E16013">
              <w:rPr>
                <w:rFonts w:asciiTheme="minorHAnsi" w:hAnsiTheme="minorHAnsi" w:cs="Arial"/>
                <w:sz w:val="24"/>
                <w:szCs w:val="24"/>
                <w:u w:val="single"/>
                <w:lang w:val="en-GB"/>
              </w:rPr>
              <w:t>FULL</w:t>
            </w:r>
            <w:r w:rsidR="00E16013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</w:t>
            </w: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CLASS G DRIV</w:t>
            </w:r>
            <w:r w:rsidR="00F62961">
              <w:rPr>
                <w:rFonts w:asciiTheme="minorHAnsi" w:hAnsiTheme="minorHAnsi" w:cs="Arial"/>
                <w:sz w:val="24"/>
                <w:szCs w:val="24"/>
                <w:lang w:val="en-GB"/>
              </w:rPr>
              <w:t>ERS</w:t>
            </w: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LICENCE?</w:t>
            </w:r>
          </w:p>
        </w:tc>
        <w:tc>
          <w:tcPr>
            <w:tcW w:w="4428" w:type="dxa"/>
          </w:tcPr>
          <w:p w:rsidR="00B978B8" w:rsidRDefault="00B978B8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Tr="00E160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B978B8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HOW MANY YEARS HAVE YOU BEEN DRIVING WITH A </w:t>
            </w:r>
            <w:r w:rsidR="00F62961" w:rsidRPr="00E16013">
              <w:rPr>
                <w:rFonts w:asciiTheme="minorHAnsi" w:hAnsiTheme="minorHAnsi" w:cs="Arial"/>
                <w:sz w:val="24"/>
                <w:szCs w:val="24"/>
                <w:u w:val="single"/>
                <w:lang w:val="en-GB"/>
              </w:rPr>
              <w:t>FULL</w:t>
            </w:r>
            <w:r w:rsidR="00F62961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</w:t>
            </w: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CLASS G LICENCE?</w:t>
            </w:r>
          </w:p>
        </w:tc>
        <w:tc>
          <w:tcPr>
            <w:tcW w:w="4428" w:type="dxa"/>
          </w:tcPr>
          <w:p w:rsidR="00B978B8" w:rsidRDefault="00B978B8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Tr="00E16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B978B8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DO YOU HAVE ANY DRIVING CONVICTIONS?</w:t>
            </w:r>
          </w:p>
          <w:p w:rsidR="00601173" w:rsidRDefault="00601173" w:rsidP="00926E08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IF SO, </w:t>
            </w:r>
            <w:r w:rsidR="00926E08">
              <w:rPr>
                <w:rFonts w:asciiTheme="minorHAnsi" w:hAnsiTheme="minorHAnsi" w:cs="Arial"/>
                <w:sz w:val="24"/>
                <w:szCs w:val="24"/>
                <w:lang w:val="en-GB"/>
              </w:rPr>
              <w:t>HOW MANY MINOR OR MAJOR CONVICTIONS</w:t>
            </w: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?</w:t>
            </w:r>
          </w:p>
        </w:tc>
        <w:tc>
          <w:tcPr>
            <w:tcW w:w="4428" w:type="dxa"/>
          </w:tcPr>
          <w:p w:rsidR="00B978B8" w:rsidRDefault="00B978B8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D45AAE" w:rsidTr="00E160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D45AAE" w:rsidRPr="00D45AAE" w:rsidRDefault="00EF1055" w:rsidP="00AB236A">
            <w:pPr>
              <w:tabs>
                <w:tab w:val="right" w:pos="9360"/>
              </w:tabs>
              <w:rPr>
                <w:rFonts w:asciiTheme="minorHAnsi" w:hAnsiTheme="minorHAnsi" w:cs="Arial"/>
                <w:sz w:val="24"/>
                <w:szCs w:val="24"/>
                <w:highlight w:val="yellow"/>
                <w:lang w:val="en-GB"/>
              </w:rPr>
            </w:pPr>
            <w:r w:rsidRPr="00EF1055">
              <w:rPr>
                <w:rFonts w:asciiTheme="minorHAnsi" w:hAnsiTheme="minorHAnsi" w:cs="Arial"/>
                <w:sz w:val="24"/>
                <w:szCs w:val="24"/>
                <w:lang w:val="en-GB"/>
              </w:rPr>
              <w:t>DO YOU HAVE YOUR OWN</w:t>
            </w:r>
            <w:r w:rsidR="00D45AAE" w:rsidRPr="00EF1055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VEHICLE </w:t>
            </w:r>
            <w:r w:rsidRPr="00EF1055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OR USE OF A VEHICLE DAILY FOR WORK PURPOSES, </w:t>
            </w:r>
            <w:r w:rsidR="00D45AAE" w:rsidRPr="00EF1055">
              <w:rPr>
                <w:rFonts w:asciiTheme="minorHAnsi" w:hAnsiTheme="minorHAnsi" w:cs="Arial"/>
                <w:sz w:val="24"/>
                <w:szCs w:val="24"/>
                <w:lang w:val="en-GB"/>
              </w:rPr>
              <w:t>WITH AT LEAST 1 MILLION DOLLARS IN LIABILITY</w:t>
            </w:r>
            <w:r w:rsidRPr="00EF1055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INSURANCE</w:t>
            </w:r>
            <w:r w:rsidR="00D45AAE" w:rsidRPr="00EF1055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COVERAGE? IS YOUR NAME LISTED ON THE</w:t>
            </w:r>
            <w:r w:rsidR="001D65DD" w:rsidRPr="00EF1055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INSURANCE</w:t>
            </w:r>
            <w:r w:rsidR="00D45AAE" w:rsidRPr="00EF1055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POLICY? </w:t>
            </w:r>
          </w:p>
        </w:tc>
        <w:tc>
          <w:tcPr>
            <w:tcW w:w="4428" w:type="dxa"/>
          </w:tcPr>
          <w:p w:rsidR="00D45AAE" w:rsidRPr="00D45AAE" w:rsidRDefault="00D45AAE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highlight w:val="yellow"/>
                <w:lang w:val="en-GB"/>
              </w:rPr>
            </w:pPr>
          </w:p>
        </w:tc>
      </w:tr>
      <w:tr w:rsidR="00601173" w:rsidTr="00E16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601173" w:rsidRDefault="00601173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DO YOU HAVE A VALID FIRST AID CERTIFICATE?</w:t>
            </w:r>
          </w:p>
          <w:p w:rsidR="00601173" w:rsidRDefault="00601173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IF SO, LIST EXPIRATION DATE.</w:t>
            </w:r>
          </w:p>
        </w:tc>
        <w:tc>
          <w:tcPr>
            <w:tcW w:w="4428" w:type="dxa"/>
          </w:tcPr>
          <w:p w:rsidR="00601173" w:rsidRDefault="00601173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601173" w:rsidTr="00E160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601173" w:rsidRDefault="00601173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DO YOU HAVE A VALID NVCI CERTIF</w:t>
            </w:r>
            <w:r w:rsidR="00440BA9">
              <w:rPr>
                <w:rFonts w:asciiTheme="minorHAnsi" w:hAnsiTheme="minorHAnsi" w:cs="Arial"/>
                <w:sz w:val="24"/>
                <w:szCs w:val="24"/>
                <w:lang w:val="en-GB"/>
              </w:rPr>
              <w:t>I</w:t>
            </w: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CATE?</w:t>
            </w:r>
          </w:p>
          <w:p w:rsidR="00601173" w:rsidRDefault="00601173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IF SO, LIST EXPIRATION DATE.</w:t>
            </w:r>
            <w:bookmarkStart w:id="0" w:name="_GoBack"/>
            <w:bookmarkEnd w:id="0"/>
          </w:p>
        </w:tc>
        <w:tc>
          <w:tcPr>
            <w:tcW w:w="4428" w:type="dxa"/>
          </w:tcPr>
          <w:p w:rsidR="00601173" w:rsidRDefault="00601173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EA2240" w:rsidTr="00E160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48" w:type="dxa"/>
          </w:tcPr>
          <w:p w:rsidR="00EA2240" w:rsidRDefault="00EA2240" w:rsidP="00AB236A">
            <w:pPr>
              <w:tabs>
                <w:tab w:val="right" w:pos="9360"/>
              </w:tabs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ARE YOU FULLY </w:t>
            </w:r>
            <w:r w:rsidR="004A37DA">
              <w:rPr>
                <w:rFonts w:asciiTheme="minorHAnsi" w:hAnsiTheme="minorHAnsi" w:cs="Arial"/>
                <w:sz w:val="24"/>
                <w:szCs w:val="24"/>
                <w:lang w:val="en-GB"/>
              </w:rPr>
              <w:t>VACCINATED</w:t>
            </w: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? </w:t>
            </w:r>
          </w:p>
          <w:p w:rsidR="00EA2240" w:rsidRDefault="00EA2240" w:rsidP="00AB236A">
            <w:pPr>
              <w:tabs>
                <w:tab w:val="right" w:pos="9360"/>
              </w:tabs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IF SO PLEASE PROVIDE DATES OF BOTH VACCINATIONS.</w:t>
            </w:r>
          </w:p>
        </w:tc>
        <w:tc>
          <w:tcPr>
            <w:tcW w:w="4428" w:type="dxa"/>
          </w:tcPr>
          <w:p w:rsidR="00EA2240" w:rsidRDefault="00EA2240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:rsidR="00B135AA" w:rsidRPr="00601173" w:rsidRDefault="00B135AA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4827"/>
        <w:gridCol w:w="4513"/>
      </w:tblGrid>
      <w:tr w:rsidR="00A87E7C" w:rsidTr="00926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A87E7C" w:rsidRPr="004E2D17" w:rsidRDefault="00A87E7C" w:rsidP="00AB236A">
            <w:pPr>
              <w:tabs>
                <w:tab w:val="right" w:pos="9360"/>
              </w:tabs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</w:pPr>
            <w:r w:rsidRPr="004E2D17"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>EDUCATION</w:t>
            </w:r>
          </w:p>
          <w:p w:rsidR="00A87E7C" w:rsidRP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 w:rsidRPr="00B135AA"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>#1</w:t>
            </w:r>
          </w:p>
        </w:tc>
        <w:tc>
          <w:tcPr>
            <w:tcW w:w="4648" w:type="dxa"/>
          </w:tcPr>
          <w:p w:rsidR="00A87E7C" w:rsidRDefault="00A87E7C" w:rsidP="00AB236A">
            <w:pPr>
              <w:tabs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</w:tr>
      <w:tr w:rsidR="00A87E7C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A87E7C" w:rsidRDefault="004E2D17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AME OF SCHOOL</w:t>
            </w:r>
          </w:p>
        </w:tc>
        <w:tc>
          <w:tcPr>
            <w:tcW w:w="4648" w:type="dxa"/>
          </w:tcPr>
          <w:p w:rsidR="00A87E7C" w:rsidRDefault="00A87E7C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A87E7C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A87E7C" w:rsidRDefault="004E2D17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CITY</w:t>
            </w:r>
          </w:p>
        </w:tc>
        <w:tc>
          <w:tcPr>
            <w:tcW w:w="4648" w:type="dxa"/>
          </w:tcPr>
          <w:p w:rsidR="00A87E7C" w:rsidRDefault="00A87E7C" w:rsidP="00EA2240">
            <w:pPr>
              <w:tabs>
                <w:tab w:val="right" w:pos="9360"/>
              </w:tabs>
              <w:ind w:firstLine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4E2D17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lastRenderedPageBreak/>
              <w:t>HIGHEST GRADE COMPLETED</w:t>
            </w:r>
          </w:p>
        </w:tc>
        <w:tc>
          <w:tcPr>
            <w:tcW w:w="4648" w:type="dxa"/>
          </w:tcPr>
          <w:p w:rsidR="004E2D17" w:rsidRDefault="004E2D17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A87E7C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A87E7C" w:rsidRDefault="004E2D17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PROGRAM</w:t>
            </w:r>
          </w:p>
        </w:tc>
        <w:tc>
          <w:tcPr>
            <w:tcW w:w="4648" w:type="dxa"/>
          </w:tcPr>
          <w:p w:rsidR="00A87E7C" w:rsidRDefault="00A87E7C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A87E7C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A87E7C" w:rsidRDefault="00B135AA" w:rsidP="00440BA9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DID YOU GRADUATE F</w:t>
            </w:r>
            <w:r w:rsidR="00440BA9">
              <w:rPr>
                <w:rFonts w:asciiTheme="minorHAnsi" w:hAnsiTheme="minorHAnsi" w:cs="Arial"/>
                <w:sz w:val="24"/>
                <w:szCs w:val="24"/>
                <w:lang w:val="en-GB"/>
              </w:rPr>
              <w:t>RO</w:t>
            </w: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M THIS PROGRAM</w:t>
            </w:r>
            <w:r w:rsidR="005A4943">
              <w:rPr>
                <w:rFonts w:asciiTheme="minorHAnsi" w:hAnsiTheme="minorHAnsi" w:cs="Arial"/>
                <w:sz w:val="24"/>
                <w:szCs w:val="24"/>
                <w:lang w:val="en-GB"/>
              </w:rPr>
              <w:t>?</w:t>
            </w:r>
          </w:p>
        </w:tc>
        <w:tc>
          <w:tcPr>
            <w:tcW w:w="4648" w:type="dxa"/>
          </w:tcPr>
          <w:p w:rsidR="00A87E7C" w:rsidRDefault="00A87E7C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A87E7C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A87E7C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PLACEMENTS, WORK EXPERIENCE, ADDITIONAL SKILLS…</w:t>
            </w:r>
          </w:p>
          <w:p w:rsid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FF38CF" w:rsidRDefault="00FF38CF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4648" w:type="dxa"/>
          </w:tcPr>
          <w:p w:rsidR="00A87E7C" w:rsidRDefault="00A87E7C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:rsidR="00B135AA" w:rsidRDefault="00B135AA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Style w:val="LightGrid-Accent4"/>
        <w:tblW w:w="0" w:type="auto"/>
        <w:tblLook w:val="04A0" w:firstRow="1" w:lastRow="0" w:firstColumn="1" w:lastColumn="0" w:noHBand="0" w:noVBand="1"/>
      </w:tblPr>
      <w:tblGrid>
        <w:gridCol w:w="4827"/>
        <w:gridCol w:w="4513"/>
      </w:tblGrid>
      <w:tr w:rsidR="00B135AA" w:rsidTr="00926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B135AA" w:rsidRPr="004E2D17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</w:pPr>
            <w:r w:rsidRPr="004E2D17"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>EDUCATION</w:t>
            </w:r>
          </w:p>
          <w:p w:rsidR="00B135AA" w:rsidRP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>#2</w:t>
            </w:r>
          </w:p>
        </w:tc>
        <w:tc>
          <w:tcPr>
            <w:tcW w:w="4648" w:type="dxa"/>
          </w:tcPr>
          <w:p w:rsidR="00B135AA" w:rsidRDefault="00B135AA" w:rsidP="00AB236A">
            <w:pPr>
              <w:tabs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</w:tr>
      <w:tr w:rsidR="00B135AA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AME OF SCHOOL</w:t>
            </w:r>
          </w:p>
        </w:tc>
        <w:tc>
          <w:tcPr>
            <w:tcW w:w="4648" w:type="dxa"/>
          </w:tcPr>
          <w:p w:rsidR="00B135AA" w:rsidRDefault="00B135AA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135AA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CITY</w:t>
            </w:r>
          </w:p>
        </w:tc>
        <w:tc>
          <w:tcPr>
            <w:tcW w:w="4648" w:type="dxa"/>
          </w:tcPr>
          <w:p w:rsidR="00B135AA" w:rsidRDefault="00B135AA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135AA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HIGHEST GRADE COMPLETED</w:t>
            </w:r>
          </w:p>
        </w:tc>
        <w:tc>
          <w:tcPr>
            <w:tcW w:w="4648" w:type="dxa"/>
          </w:tcPr>
          <w:p w:rsidR="00B135AA" w:rsidRDefault="00B135AA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135AA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PROGRAM</w:t>
            </w:r>
          </w:p>
        </w:tc>
        <w:tc>
          <w:tcPr>
            <w:tcW w:w="4648" w:type="dxa"/>
          </w:tcPr>
          <w:p w:rsidR="00B135AA" w:rsidRDefault="00B135AA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135AA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B135AA" w:rsidRDefault="00B135AA" w:rsidP="00440BA9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DID YOU GRADUATE F</w:t>
            </w:r>
            <w:r w:rsidR="00440BA9">
              <w:rPr>
                <w:rFonts w:asciiTheme="minorHAnsi" w:hAnsiTheme="minorHAnsi" w:cs="Arial"/>
                <w:sz w:val="24"/>
                <w:szCs w:val="24"/>
                <w:lang w:val="en-GB"/>
              </w:rPr>
              <w:t>RO</w:t>
            </w: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M THIS PROGRAM</w:t>
            </w:r>
            <w:r w:rsidR="005A4943">
              <w:rPr>
                <w:rFonts w:asciiTheme="minorHAnsi" w:hAnsiTheme="minorHAnsi" w:cs="Arial"/>
                <w:sz w:val="24"/>
                <w:szCs w:val="24"/>
                <w:lang w:val="en-GB"/>
              </w:rPr>
              <w:t>?</w:t>
            </w:r>
          </w:p>
        </w:tc>
        <w:tc>
          <w:tcPr>
            <w:tcW w:w="4648" w:type="dxa"/>
          </w:tcPr>
          <w:p w:rsidR="00B135AA" w:rsidRDefault="00B135AA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135AA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:rsid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PLACEMENTS, WORK EXPERIENCE, ADDITIONAL SKILLS…</w:t>
            </w:r>
          </w:p>
          <w:p w:rsid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B135AA" w:rsidRDefault="00B135AA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4648" w:type="dxa"/>
          </w:tcPr>
          <w:p w:rsidR="00B135AA" w:rsidRDefault="00B135AA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:rsidR="00B135AA" w:rsidRDefault="00B135AA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Style w:val="LightGrid-Accent6"/>
        <w:tblW w:w="0" w:type="auto"/>
        <w:tblLook w:val="04A0" w:firstRow="1" w:lastRow="0" w:firstColumn="1" w:lastColumn="0" w:noHBand="0" w:noVBand="1"/>
      </w:tblPr>
      <w:tblGrid>
        <w:gridCol w:w="2898"/>
        <w:gridCol w:w="6442"/>
      </w:tblGrid>
      <w:tr w:rsidR="007A09DE" w:rsidTr="00926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>WORK RELATED EXP</w:t>
            </w:r>
            <w:r w:rsidR="00440BA9">
              <w:rPr>
                <w:rFonts w:asciiTheme="minorHAnsi" w:hAnsiTheme="minorHAnsi" w:cs="Arial"/>
                <w:color w:val="0F243E" w:themeColor="text2" w:themeShade="80"/>
                <w:sz w:val="24"/>
                <w:szCs w:val="24"/>
                <w:lang w:val="en-GB"/>
              </w:rPr>
              <w:t>ERIENCE</w:t>
            </w:r>
          </w:p>
          <w:p w:rsidR="007A09DE" w:rsidRPr="00B135AA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</w:p>
        </w:tc>
        <w:tc>
          <w:tcPr>
            <w:tcW w:w="6633" w:type="dxa"/>
          </w:tcPr>
          <w:p w:rsidR="007A09DE" w:rsidRDefault="007A09DE" w:rsidP="00AB236A">
            <w:pPr>
              <w:tabs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</w:tr>
      <w:tr w:rsidR="007A09DE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6070D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TYPE OF EXPERIENCE</w:t>
            </w:r>
          </w:p>
          <w:p w:rsidR="007A09DE" w:rsidRDefault="007A09DE" w:rsidP="0046070D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AND WITH WHOM</w:t>
            </w:r>
          </w:p>
          <w:p w:rsidR="0046070D" w:rsidRDefault="0046070D" w:rsidP="0046070D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46070D" w:rsidRDefault="0046070D" w:rsidP="0046070D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46070D" w:rsidRDefault="0046070D" w:rsidP="0046070D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46070D" w:rsidRDefault="0046070D" w:rsidP="0046070D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46070D" w:rsidRDefault="0046070D" w:rsidP="0046070D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46070D" w:rsidRDefault="0046070D" w:rsidP="0046070D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46070D" w:rsidRDefault="0046070D" w:rsidP="0046070D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6633" w:type="dxa"/>
          </w:tcPr>
          <w:p w:rsidR="007A09DE" w:rsidRDefault="007A09DE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:rsidR="007A09DE" w:rsidRDefault="007A09DE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2933"/>
        <w:gridCol w:w="6407"/>
      </w:tblGrid>
      <w:tr w:rsidR="004E2D17" w:rsidRPr="004E2D17" w:rsidTr="00926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E2D17" w:rsidRPr="004E2D17" w:rsidRDefault="004E2D17" w:rsidP="004E2D17">
            <w:pPr>
              <w:tabs>
                <w:tab w:val="right" w:pos="9360"/>
              </w:tabs>
              <w:rPr>
                <w:rFonts w:asciiTheme="minorHAnsi" w:hAnsiTheme="minorHAnsi" w:cs="Arial"/>
                <w:bCs w:val="0"/>
                <w:color w:val="0F243E" w:themeColor="text2" w:themeShade="8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bCs w:val="0"/>
                <w:color w:val="0F243E" w:themeColor="text2" w:themeShade="80"/>
                <w:sz w:val="24"/>
                <w:szCs w:val="24"/>
                <w:lang w:val="en-GB"/>
              </w:rPr>
              <w:t>WORK HISTORY</w:t>
            </w:r>
          </w:p>
          <w:p w:rsidR="004E2D17" w:rsidRPr="004E2D17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  <w:t>#1</w:t>
            </w:r>
          </w:p>
        </w:tc>
        <w:tc>
          <w:tcPr>
            <w:tcW w:w="6633" w:type="dxa"/>
          </w:tcPr>
          <w:p w:rsidR="004E2D17" w:rsidRPr="004E2D17" w:rsidRDefault="004E2D17" w:rsidP="004E2D17">
            <w:pPr>
              <w:tabs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</w:pPr>
          </w:p>
        </w:tc>
      </w:tr>
      <w:tr w:rsidR="004E2D17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E2D17" w:rsidRPr="004E2D17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AME OF EMPLOYER</w:t>
            </w:r>
          </w:p>
        </w:tc>
        <w:tc>
          <w:tcPr>
            <w:tcW w:w="6633" w:type="dxa"/>
          </w:tcPr>
          <w:p w:rsidR="004E2D17" w:rsidRPr="004E2D17" w:rsidRDefault="004E2D17" w:rsidP="004E2D17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4E2D17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E2D17" w:rsidRPr="004E2D17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6633" w:type="dxa"/>
          </w:tcPr>
          <w:p w:rsidR="004E2D17" w:rsidRPr="004E2D17" w:rsidRDefault="004E2D17" w:rsidP="004E2D17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4E2D17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E2D17" w:rsidRPr="004E2D17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CITY</w:t>
            </w:r>
          </w:p>
        </w:tc>
        <w:tc>
          <w:tcPr>
            <w:tcW w:w="6633" w:type="dxa"/>
          </w:tcPr>
          <w:p w:rsidR="004E2D17" w:rsidRPr="004E2D17" w:rsidRDefault="004E2D17" w:rsidP="004E2D17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4E2D17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E2D17" w:rsidRPr="004E2D17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JOB TITLE</w:t>
            </w:r>
          </w:p>
        </w:tc>
        <w:tc>
          <w:tcPr>
            <w:tcW w:w="6633" w:type="dxa"/>
          </w:tcPr>
          <w:p w:rsidR="004E2D17" w:rsidRPr="004E2D17" w:rsidRDefault="004E2D17" w:rsidP="004E2D17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4E2D17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E2D17" w:rsidRPr="004E2D17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REASON FOR LEAVING</w:t>
            </w:r>
          </w:p>
        </w:tc>
        <w:tc>
          <w:tcPr>
            <w:tcW w:w="6633" w:type="dxa"/>
          </w:tcPr>
          <w:p w:rsidR="004E2D17" w:rsidRPr="004E2D17" w:rsidRDefault="004E2D17" w:rsidP="004E2D17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4E2D17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E2D17" w:rsidRPr="004E2D17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lastRenderedPageBreak/>
              <w:t>MANAGER/SUPERVISOR</w:t>
            </w:r>
          </w:p>
        </w:tc>
        <w:tc>
          <w:tcPr>
            <w:tcW w:w="6633" w:type="dxa"/>
          </w:tcPr>
          <w:p w:rsidR="004E2D17" w:rsidRPr="004E2D17" w:rsidRDefault="004E2D17" w:rsidP="004E2D17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4E2D17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E2D17" w:rsidRPr="004E2D17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UMBER</w:t>
            </w:r>
          </w:p>
        </w:tc>
        <w:tc>
          <w:tcPr>
            <w:tcW w:w="6633" w:type="dxa"/>
          </w:tcPr>
          <w:p w:rsidR="004E2D17" w:rsidRPr="004E2D17" w:rsidRDefault="004E2D17" w:rsidP="004E2D17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JOB DUTIES</w:t>
            </w:r>
          </w:p>
          <w:p w:rsidR="007A09DE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7A09DE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7A09DE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6633" w:type="dxa"/>
          </w:tcPr>
          <w:p w:rsidR="007A09DE" w:rsidRPr="004E2D17" w:rsidRDefault="007A09DE" w:rsidP="004E2D17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Default="007A09DE" w:rsidP="004E2D17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MAY WE CONTACT THIS EMPLOYER</w:t>
            </w:r>
            <w:r w:rsidR="00440BA9">
              <w:rPr>
                <w:rFonts w:asciiTheme="minorHAnsi" w:hAnsiTheme="minorHAnsi" w:cs="Arial"/>
                <w:sz w:val="24"/>
                <w:szCs w:val="24"/>
                <w:lang w:val="en-GB"/>
              </w:rPr>
              <w:t>?</w:t>
            </w:r>
          </w:p>
        </w:tc>
        <w:tc>
          <w:tcPr>
            <w:tcW w:w="6633" w:type="dxa"/>
          </w:tcPr>
          <w:p w:rsidR="007A09DE" w:rsidRPr="004E2D17" w:rsidRDefault="007A09DE" w:rsidP="004E2D17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:rsidR="004E2D17" w:rsidRDefault="004E2D17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2933"/>
        <w:gridCol w:w="6407"/>
      </w:tblGrid>
      <w:tr w:rsidR="007A09DE" w:rsidRPr="004E2D17" w:rsidTr="00926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Cs w:val="0"/>
                <w:color w:val="0F243E" w:themeColor="text2" w:themeShade="8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bCs w:val="0"/>
                <w:color w:val="0F243E" w:themeColor="text2" w:themeShade="80"/>
                <w:sz w:val="24"/>
                <w:szCs w:val="24"/>
                <w:lang w:val="en-GB"/>
              </w:rPr>
              <w:t>WORK HISTORY</w:t>
            </w:r>
          </w:p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  <w:t>#2</w:t>
            </w: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AME OF EMPLOYER</w:t>
            </w: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CITY</w:t>
            </w: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JOB TITLE</w:t>
            </w: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REASON FOR LEAVING</w:t>
            </w: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MANAGER/SUPERVISOR</w:t>
            </w: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Pr="004E2D17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UMBER</w:t>
            </w: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JOB DUTIES</w:t>
            </w:r>
          </w:p>
          <w:p w:rsidR="007A09DE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7A09DE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7A09DE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7A09DE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7A09DE" w:rsidRDefault="007A09DE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MAY WE CONTACT THIS EMPLOYER</w:t>
            </w:r>
            <w:r w:rsidR="00440BA9">
              <w:rPr>
                <w:rFonts w:asciiTheme="minorHAnsi" w:hAnsiTheme="minorHAnsi" w:cs="Arial"/>
                <w:sz w:val="24"/>
                <w:szCs w:val="24"/>
                <w:lang w:val="en-GB"/>
              </w:rPr>
              <w:t>?</w:t>
            </w:r>
          </w:p>
        </w:tc>
        <w:tc>
          <w:tcPr>
            <w:tcW w:w="6633" w:type="dxa"/>
          </w:tcPr>
          <w:p w:rsidR="007A09DE" w:rsidRPr="004E2D17" w:rsidRDefault="007A09DE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:rsidR="004E2D17" w:rsidRDefault="004E2D17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2933"/>
        <w:gridCol w:w="6407"/>
      </w:tblGrid>
      <w:tr w:rsidR="00B978B8" w:rsidRPr="004E2D17" w:rsidTr="00926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Pr="004E2D17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Cs w:val="0"/>
                <w:color w:val="0F243E" w:themeColor="text2" w:themeShade="80"/>
                <w:sz w:val="24"/>
                <w:szCs w:val="24"/>
                <w:lang w:val="en-GB"/>
              </w:rPr>
            </w:pPr>
            <w:r w:rsidRPr="00B978B8">
              <w:rPr>
                <w:rFonts w:asciiTheme="minorHAnsi" w:hAnsiTheme="minorHAnsi" w:cs="Arial"/>
                <w:bCs w:val="0"/>
                <w:color w:val="0F243E" w:themeColor="text2" w:themeShade="80"/>
                <w:sz w:val="24"/>
                <w:szCs w:val="24"/>
                <w:lang w:val="en-GB"/>
              </w:rPr>
              <w:t>WORK HISTORY</w:t>
            </w:r>
          </w:p>
          <w:p w:rsidR="00B978B8" w:rsidRPr="004E2D17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  <w:t>#3</w:t>
            </w: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</w:pPr>
          </w:p>
        </w:tc>
      </w:tr>
      <w:tr w:rsidR="00B978B8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Pr="004E2D17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AME OF EMPLOYER</w:t>
            </w: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Pr="004E2D17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Pr="004E2D17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CITY</w:t>
            </w: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Pr="004E2D17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JOB TITLE</w:t>
            </w: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Pr="004E2D17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REASON FOR LEAVING</w:t>
            </w: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Pr="004E2D17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MANAGER/SUPERVISOR</w:t>
            </w: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Pr="004E2D17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NUMBER</w:t>
            </w: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RPr="004E2D17" w:rsidTr="00926E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JOB DUTIES</w:t>
            </w:r>
          </w:p>
          <w:p w:rsidR="00926E08" w:rsidRDefault="00926E0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B978B8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  <w:p w:rsidR="00B978B8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B978B8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B978B8" w:rsidRDefault="00B978B8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MAY WE CONTACT THIS EMPLOYER</w:t>
            </w:r>
            <w:r w:rsidR="00440BA9">
              <w:rPr>
                <w:rFonts w:asciiTheme="minorHAnsi" w:hAnsiTheme="minorHAnsi" w:cs="Arial"/>
                <w:sz w:val="24"/>
                <w:szCs w:val="24"/>
                <w:lang w:val="en-GB"/>
              </w:rPr>
              <w:t>?</w:t>
            </w:r>
          </w:p>
        </w:tc>
        <w:tc>
          <w:tcPr>
            <w:tcW w:w="6633" w:type="dxa"/>
          </w:tcPr>
          <w:p w:rsidR="00B978B8" w:rsidRPr="004E2D17" w:rsidRDefault="00B978B8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:rsidR="00B978B8" w:rsidRDefault="00B978B8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905"/>
        <w:gridCol w:w="6435"/>
      </w:tblGrid>
      <w:tr w:rsidR="0046070D" w:rsidRPr="004E2D17" w:rsidTr="00926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6070D" w:rsidRPr="004E2D17" w:rsidRDefault="0046070D" w:rsidP="0046070D">
            <w:pPr>
              <w:tabs>
                <w:tab w:val="right" w:pos="9360"/>
              </w:tabs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bCs w:val="0"/>
                <w:color w:val="0F243E" w:themeColor="text2" w:themeShade="80"/>
                <w:sz w:val="24"/>
                <w:szCs w:val="24"/>
                <w:lang w:val="en-GB"/>
              </w:rPr>
              <w:lastRenderedPageBreak/>
              <w:t>ADDITIONAL INFORMATION AND COMMENTS</w:t>
            </w:r>
          </w:p>
        </w:tc>
        <w:tc>
          <w:tcPr>
            <w:tcW w:w="6633" w:type="dxa"/>
          </w:tcPr>
          <w:p w:rsidR="0046070D" w:rsidRPr="004E2D17" w:rsidRDefault="0046070D" w:rsidP="00AB236A">
            <w:pPr>
              <w:tabs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Cs w:val="0"/>
                <w:sz w:val="24"/>
                <w:szCs w:val="24"/>
                <w:lang w:val="en-GB"/>
              </w:rPr>
            </w:pPr>
          </w:p>
        </w:tc>
      </w:tr>
      <w:tr w:rsidR="0046070D" w:rsidRPr="004E2D17" w:rsidTr="00926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46070D" w:rsidRDefault="0046070D" w:rsidP="00AB236A">
            <w:pPr>
              <w:tabs>
                <w:tab w:val="right" w:pos="9360"/>
              </w:tabs>
              <w:rPr>
                <w:rFonts w:asciiTheme="minorHAnsi" w:hAnsiTheme="minorHAnsi" w:cs="Arial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6633" w:type="dxa"/>
          </w:tcPr>
          <w:p w:rsidR="0046070D" w:rsidRDefault="0046070D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  <w:p w:rsidR="00926E08" w:rsidRDefault="00926E08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  <w:p w:rsidR="00926E08" w:rsidRDefault="00926E08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  <w:p w:rsidR="00926E08" w:rsidRPr="004E2D17" w:rsidRDefault="00926E08" w:rsidP="00AB236A">
            <w:pPr>
              <w:tabs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:rsidR="0046070D" w:rsidRPr="0060571A" w:rsidRDefault="0046070D" w:rsidP="00735D02">
      <w:pPr>
        <w:tabs>
          <w:tab w:val="right" w:pos="9360"/>
        </w:tabs>
        <w:rPr>
          <w:rFonts w:asciiTheme="minorHAnsi" w:hAnsiTheme="minorHAnsi" w:cs="Arial"/>
          <w:b/>
          <w:sz w:val="24"/>
          <w:szCs w:val="24"/>
          <w:lang w:val="en-GB"/>
        </w:rPr>
      </w:pPr>
    </w:p>
    <w:sectPr w:rsidR="0046070D" w:rsidRPr="0060571A" w:rsidSect="001A47B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7D58" w:rsidRDefault="00297D58" w:rsidP="00343799">
      <w:r>
        <w:separator/>
      </w:r>
    </w:p>
  </w:endnote>
  <w:endnote w:type="continuationSeparator" w:id="0">
    <w:p w:rsidR="00297D58" w:rsidRDefault="00297D58" w:rsidP="00343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/>
      </w:rPr>
      <w:id w:val="715624251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rFonts w:asciiTheme="minorHAnsi" w:hAnsiTheme="minorHAnsi"/>
            <w:sz w:val="22"/>
            <w:szCs w:val="22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:rsidR="00846073" w:rsidRPr="00EA2240" w:rsidRDefault="00735D02" w:rsidP="00EA2240">
            <w:pPr>
              <w:pStyle w:val="Footer"/>
              <w:rPr>
                <w:rFonts w:asciiTheme="minorHAnsi" w:hAnsiTheme="minorHAnsi"/>
                <w:sz w:val="18"/>
                <w:szCs w:val="22"/>
              </w:rPr>
            </w:pPr>
            <w:r w:rsidRPr="00EA2240">
              <w:rPr>
                <w:rFonts w:asciiTheme="minorHAnsi" w:hAnsiTheme="minorHAnsi"/>
                <w:sz w:val="22"/>
                <w:szCs w:val="22"/>
              </w:rPr>
              <w:t xml:space="preserve">Page </w:t>
            </w:r>
            <w:r w:rsidR="002C40E8" w:rsidRPr="00EA2240">
              <w:rPr>
                <w:rFonts w:asciiTheme="minorHAnsi" w:hAnsiTheme="minorHAnsi"/>
                <w:sz w:val="22"/>
                <w:szCs w:val="22"/>
              </w:rPr>
              <w:fldChar w:fldCharType="begin"/>
            </w:r>
            <w:r w:rsidRPr="00EA2240">
              <w:rPr>
                <w:rFonts w:asciiTheme="minorHAnsi" w:hAnsiTheme="minorHAnsi"/>
                <w:sz w:val="22"/>
                <w:szCs w:val="22"/>
              </w:rPr>
              <w:instrText xml:space="preserve"> PAGE </w:instrText>
            </w:r>
            <w:r w:rsidR="002C40E8" w:rsidRPr="00EA2240">
              <w:rPr>
                <w:rFonts w:asciiTheme="minorHAnsi" w:hAnsiTheme="minorHAnsi"/>
                <w:sz w:val="22"/>
                <w:szCs w:val="22"/>
              </w:rPr>
              <w:fldChar w:fldCharType="separate"/>
            </w:r>
            <w:r w:rsidR="004A37DA">
              <w:rPr>
                <w:rFonts w:asciiTheme="minorHAnsi" w:hAnsiTheme="minorHAnsi"/>
                <w:noProof/>
                <w:sz w:val="22"/>
                <w:szCs w:val="22"/>
              </w:rPr>
              <w:t>4</w:t>
            </w:r>
            <w:r w:rsidR="002C40E8" w:rsidRPr="00EA2240">
              <w:rPr>
                <w:rFonts w:asciiTheme="minorHAnsi" w:hAnsiTheme="minorHAnsi"/>
                <w:sz w:val="22"/>
                <w:szCs w:val="22"/>
              </w:rPr>
              <w:fldChar w:fldCharType="end"/>
            </w:r>
            <w:r w:rsidRPr="00EA2240">
              <w:rPr>
                <w:rFonts w:asciiTheme="minorHAnsi" w:hAnsiTheme="minorHAnsi"/>
                <w:sz w:val="22"/>
                <w:szCs w:val="22"/>
              </w:rPr>
              <w:t xml:space="preserve"> of </w:t>
            </w:r>
            <w:r w:rsidR="002C40E8" w:rsidRPr="00EA2240">
              <w:rPr>
                <w:rFonts w:asciiTheme="minorHAnsi" w:hAnsiTheme="minorHAnsi"/>
                <w:sz w:val="22"/>
                <w:szCs w:val="22"/>
              </w:rPr>
              <w:fldChar w:fldCharType="begin"/>
            </w:r>
            <w:r w:rsidRPr="00EA2240">
              <w:rPr>
                <w:rFonts w:asciiTheme="minorHAnsi" w:hAnsiTheme="minorHAnsi"/>
                <w:sz w:val="22"/>
                <w:szCs w:val="22"/>
              </w:rPr>
              <w:instrText xml:space="preserve"> NUMPAGES  </w:instrText>
            </w:r>
            <w:r w:rsidR="002C40E8" w:rsidRPr="00EA2240">
              <w:rPr>
                <w:rFonts w:asciiTheme="minorHAnsi" w:hAnsiTheme="minorHAnsi"/>
                <w:sz w:val="22"/>
                <w:szCs w:val="22"/>
              </w:rPr>
              <w:fldChar w:fldCharType="separate"/>
            </w:r>
            <w:r w:rsidR="004A37DA">
              <w:rPr>
                <w:rFonts w:asciiTheme="minorHAnsi" w:hAnsiTheme="minorHAnsi"/>
                <w:noProof/>
                <w:sz w:val="22"/>
                <w:szCs w:val="22"/>
              </w:rPr>
              <w:t>4</w:t>
            </w:r>
            <w:r w:rsidR="002C40E8" w:rsidRPr="00EA2240">
              <w:rPr>
                <w:rFonts w:asciiTheme="minorHAnsi" w:hAnsiTheme="minorHAnsi"/>
                <w:sz w:val="22"/>
                <w:szCs w:val="22"/>
              </w:rPr>
              <w:fldChar w:fldCharType="end"/>
            </w:r>
            <w:r w:rsidR="00EA2240">
              <w:rPr>
                <w:rFonts w:asciiTheme="minorHAnsi" w:hAnsiTheme="minorHAnsi"/>
                <w:sz w:val="22"/>
                <w:szCs w:val="22"/>
              </w:rPr>
              <w:tab/>
            </w:r>
            <w:r w:rsidR="00EA2240">
              <w:rPr>
                <w:rFonts w:asciiTheme="minorHAnsi" w:hAnsiTheme="minorHAnsi"/>
                <w:sz w:val="22"/>
                <w:szCs w:val="22"/>
              </w:rPr>
              <w:tab/>
            </w:r>
            <w:r w:rsidR="00443C69" w:rsidRPr="00EA2240">
              <w:rPr>
                <w:rFonts w:asciiTheme="minorHAnsi" w:hAnsiTheme="minorHAnsi"/>
                <w:sz w:val="18"/>
                <w:szCs w:val="22"/>
              </w:rPr>
              <w:t xml:space="preserve">Developed </w:t>
            </w:r>
            <w:r w:rsidR="00914A89" w:rsidRPr="00EA2240">
              <w:rPr>
                <w:rFonts w:asciiTheme="minorHAnsi" w:hAnsiTheme="minorHAnsi"/>
                <w:sz w:val="18"/>
                <w:szCs w:val="22"/>
              </w:rPr>
              <w:t>January 2014</w:t>
            </w:r>
          </w:p>
          <w:p w:rsidR="00735D02" w:rsidRPr="00EA2240" w:rsidRDefault="00EA2240" w:rsidP="00EA2240">
            <w:pPr>
              <w:pStyle w:val="Footer"/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EA2240">
              <w:rPr>
                <w:rFonts w:asciiTheme="minorHAnsi" w:hAnsiTheme="minorHAnsi"/>
                <w:sz w:val="18"/>
                <w:szCs w:val="22"/>
              </w:rPr>
              <w:tab/>
              <w:t xml:space="preserve">                                                                     </w:t>
            </w:r>
            <w:r w:rsidR="00846073" w:rsidRPr="00EA2240">
              <w:rPr>
                <w:rFonts w:asciiTheme="minorHAnsi" w:hAnsiTheme="minorHAnsi"/>
                <w:sz w:val="18"/>
                <w:szCs w:val="22"/>
              </w:rPr>
              <w:t>Revised May 2014</w:t>
            </w:r>
            <w:r w:rsidR="00F62961" w:rsidRPr="00EA2240">
              <w:rPr>
                <w:rFonts w:asciiTheme="minorHAnsi" w:hAnsiTheme="minorHAnsi"/>
                <w:sz w:val="18"/>
                <w:szCs w:val="22"/>
              </w:rPr>
              <w:t xml:space="preserve"> / Revised March 2018</w:t>
            </w:r>
            <w:r w:rsidRPr="00EA2240">
              <w:rPr>
                <w:rFonts w:asciiTheme="minorHAnsi" w:hAnsiTheme="minorHAnsi"/>
                <w:sz w:val="18"/>
                <w:szCs w:val="22"/>
              </w:rPr>
              <w:t>/ Revised August 2021</w:t>
            </w:r>
          </w:p>
        </w:sdtContent>
      </w:sdt>
    </w:sdtContent>
  </w:sdt>
  <w:p w:rsidR="00735D02" w:rsidRDefault="00735D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7D58" w:rsidRDefault="00297D58" w:rsidP="00343799">
      <w:r>
        <w:separator/>
      </w:r>
    </w:p>
  </w:footnote>
  <w:footnote w:type="continuationSeparator" w:id="0">
    <w:p w:rsidR="00297D58" w:rsidRDefault="00297D58" w:rsidP="003437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799" w:rsidRDefault="00343799">
    <w:pPr>
      <w:pStyle w:val="Header"/>
    </w:pPr>
    <w:r>
      <w:object w:dxaOrig="3931" w:dyaOrig="8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96.5pt;height:43.5pt" o:ole="">
          <v:imagedata r:id="rId1" o:title=""/>
        </v:shape>
        <o:OLEObject Type="Embed" ProgID="Photohse.Document" ShapeID="_x0000_i1025" DrawAspect="Content" ObjectID="_1692778346" r:id="rId2"/>
      </w:obje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AD1B71"/>
    <w:multiLevelType w:val="hybridMultilevel"/>
    <w:tmpl w:val="C4FEC3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B095747"/>
    <w:multiLevelType w:val="hybridMultilevel"/>
    <w:tmpl w:val="20A823D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18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C2F72"/>
    <w:multiLevelType w:val="hybridMultilevel"/>
    <w:tmpl w:val="134E17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550311B2"/>
    <w:multiLevelType w:val="multilevel"/>
    <w:tmpl w:val="40CE7EC8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5A0069F0"/>
    <w:multiLevelType w:val="hybridMultilevel"/>
    <w:tmpl w:val="E06AE70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18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B22EA7"/>
    <w:multiLevelType w:val="hybridMultilevel"/>
    <w:tmpl w:val="FA3C97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18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rQ0MDYwMDczsjBQ0lEKTi0uzszPAykwrQUAHUI7PywAAAA="/>
  </w:docVars>
  <w:rsids>
    <w:rsidRoot w:val="00343799"/>
    <w:rsid w:val="000A59F3"/>
    <w:rsid w:val="00156AC6"/>
    <w:rsid w:val="001A47BF"/>
    <w:rsid w:val="001C2FC2"/>
    <w:rsid w:val="001D65DD"/>
    <w:rsid w:val="00263074"/>
    <w:rsid w:val="00297D58"/>
    <w:rsid w:val="002B5E4C"/>
    <w:rsid w:val="002C40E8"/>
    <w:rsid w:val="002E50B7"/>
    <w:rsid w:val="00343799"/>
    <w:rsid w:val="0038239D"/>
    <w:rsid w:val="0041329A"/>
    <w:rsid w:val="00415CC5"/>
    <w:rsid w:val="00440BA9"/>
    <w:rsid w:val="00443C69"/>
    <w:rsid w:val="0046070D"/>
    <w:rsid w:val="004A37DA"/>
    <w:rsid w:val="004E2D17"/>
    <w:rsid w:val="004F55CC"/>
    <w:rsid w:val="00587663"/>
    <w:rsid w:val="005A4943"/>
    <w:rsid w:val="005B16DB"/>
    <w:rsid w:val="00601173"/>
    <w:rsid w:val="006030CD"/>
    <w:rsid w:val="0060571A"/>
    <w:rsid w:val="00627A2A"/>
    <w:rsid w:val="00731222"/>
    <w:rsid w:val="00735D02"/>
    <w:rsid w:val="00742542"/>
    <w:rsid w:val="007A09DE"/>
    <w:rsid w:val="007A3813"/>
    <w:rsid w:val="007C5B5A"/>
    <w:rsid w:val="00836E55"/>
    <w:rsid w:val="00846073"/>
    <w:rsid w:val="008574DD"/>
    <w:rsid w:val="008666D8"/>
    <w:rsid w:val="008B6DF1"/>
    <w:rsid w:val="00914A89"/>
    <w:rsid w:val="00926E08"/>
    <w:rsid w:val="00981A4C"/>
    <w:rsid w:val="00A62772"/>
    <w:rsid w:val="00A6438E"/>
    <w:rsid w:val="00A87E7C"/>
    <w:rsid w:val="00B026C3"/>
    <w:rsid w:val="00B135AA"/>
    <w:rsid w:val="00B86052"/>
    <w:rsid w:val="00B978B8"/>
    <w:rsid w:val="00BD3A98"/>
    <w:rsid w:val="00D25386"/>
    <w:rsid w:val="00D45AAE"/>
    <w:rsid w:val="00DD7E84"/>
    <w:rsid w:val="00DE05F2"/>
    <w:rsid w:val="00E16013"/>
    <w:rsid w:val="00E6231B"/>
    <w:rsid w:val="00EA2240"/>
    <w:rsid w:val="00EC08B6"/>
    <w:rsid w:val="00ED38BF"/>
    <w:rsid w:val="00EF1055"/>
    <w:rsid w:val="00F068A2"/>
    <w:rsid w:val="00F12A56"/>
    <w:rsid w:val="00F26CB0"/>
    <w:rsid w:val="00F51656"/>
    <w:rsid w:val="00F62961"/>
    <w:rsid w:val="00F94D05"/>
    <w:rsid w:val="00FD1A04"/>
    <w:rsid w:val="00FF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  <w15:docId w15:val="{FDCAECC8-40C5-4B72-977B-64163141F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38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ED38BF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qFormat/>
    <w:rsid w:val="00ED38BF"/>
    <w:pPr>
      <w:keepNext/>
      <w:outlineLvl w:val="1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8B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37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799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3437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3799"/>
    <w:rPr>
      <w:lang w:val="en-CA"/>
    </w:rPr>
  </w:style>
  <w:style w:type="character" w:customStyle="1" w:styleId="Heading1Char">
    <w:name w:val="Heading 1 Char"/>
    <w:basedOn w:val="DefaultParagraphFont"/>
    <w:link w:val="Heading1"/>
    <w:rsid w:val="00ED38BF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ED38BF"/>
    <w:rPr>
      <w:rFonts w:ascii="Arial" w:eastAsia="Times New Roman" w:hAnsi="Arial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D38BF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</w:rPr>
  </w:style>
  <w:style w:type="paragraph" w:styleId="BodyText2">
    <w:name w:val="Body Text 2"/>
    <w:basedOn w:val="Normal"/>
    <w:link w:val="BodyText2Char"/>
    <w:rsid w:val="00ED38BF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ED38BF"/>
    <w:rPr>
      <w:rFonts w:ascii="Times New Roman" w:eastAsia="Times New Roman" w:hAnsi="Times New Roman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ED38B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ED38BF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ED38BF"/>
    <w:pPr>
      <w:ind w:left="720"/>
      <w:contextualSpacing/>
    </w:pPr>
  </w:style>
  <w:style w:type="table" w:styleId="TableGrid">
    <w:name w:val="Table Grid"/>
    <w:basedOn w:val="TableNormal"/>
    <w:uiPriority w:val="59"/>
    <w:rsid w:val="00627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Grid-Accent5">
    <w:name w:val="Colorful Grid Accent 5"/>
    <w:basedOn w:val="TableNormal"/>
    <w:uiPriority w:val="73"/>
    <w:rsid w:val="00627A2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ColorfulGrid-Accent51">
    <w:name w:val="Colorful Grid - Accent 51"/>
    <w:basedOn w:val="TableNormal"/>
    <w:next w:val="ColorfulGrid-Accent5"/>
    <w:uiPriority w:val="73"/>
    <w:rsid w:val="004E2D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LightGrid-Accent1">
    <w:name w:val="Light Grid Accent 1"/>
    <w:basedOn w:val="TableNormal"/>
    <w:uiPriority w:val="62"/>
    <w:rsid w:val="00926E0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926E08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926E0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926E08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6">
    <w:name w:val="Light Grid Accent 6"/>
    <w:basedOn w:val="TableNormal"/>
    <w:uiPriority w:val="62"/>
    <w:rsid w:val="00926E08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926E0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5">
    <w:name w:val="Light Grid Accent 5"/>
    <w:basedOn w:val="TableNormal"/>
    <w:uiPriority w:val="62"/>
    <w:rsid w:val="00926E0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12A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A5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ellaventura</dc:creator>
  <cp:lastModifiedBy>Victoria Boal</cp:lastModifiedBy>
  <cp:revision>5</cp:revision>
  <cp:lastPrinted>2018-03-05T20:38:00Z</cp:lastPrinted>
  <dcterms:created xsi:type="dcterms:W3CDTF">2019-11-27T14:41:00Z</dcterms:created>
  <dcterms:modified xsi:type="dcterms:W3CDTF">2021-09-10T15:26:00Z</dcterms:modified>
</cp:coreProperties>
</file>